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FAE" w:rsidRPr="00403F8C" w:rsidRDefault="00592FAE" w:rsidP="00592FAE">
      <w:pPr>
        <w:jc w:val="center"/>
        <w:rPr>
          <w:rFonts w:asciiTheme="majorBidi" w:hAnsiTheme="majorBidi" w:cstheme="majorBidi"/>
          <w:sz w:val="28"/>
        </w:rPr>
      </w:pPr>
      <w:r w:rsidRPr="00403F8C">
        <w:rPr>
          <w:rFonts w:asciiTheme="majorBidi" w:hAnsiTheme="majorBidi" w:cstheme="majorBidi"/>
          <w:sz w:val="28"/>
        </w:rPr>
        <w:t>FICHE SIGNALETIQUE</w:t>
      </w:r>
      <w:r w:rsidR="005875BD">
        <w:rPr>
          <w:rFonts w:asciiTheme="majorBidi" w:hAnsiTheme="majorBidi" w:cstheme="majorBidi"/>
          <w:sz w:val="28"/>
        </w:rPr>
        <w:t xml:space="preserve"> DE CEC</w:t>
      </w:r>
    </w:p>
    <w:p w:rsidR="00592FAE" w:rsidRPr="00403F8C" w:rsidRDefault="00592FAE" w:rsidP="00592FAE">
      <w:pPr>
        <w:rPr>
          <w:rFonts w:asciiTheme="majorBidi" w:hAnsiTheme="majorBidi" w:cstheme="majorBid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098"/>
      </w:tblGrid>
      <w:tr w:rsidR="00592FAE" w:rsidRPr="00403F8C" w:rsidTr="005875BD">
        <w:tc>
          <w:tcPr>
            <w:tcW w:w="3964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592FAE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 xml:space="preserve">Intitulé du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CEC</w:t>
            </w:r>
          </w:p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098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92FAE" w:rsidRPr="00403F8C" w:rsidTr="00592FAE">
        <w:tc>
          <w:tcPr>
            <w:tcW w:w="9062" w:type="dxa"/>
            <w:gridSpan w:val="2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92FAE" w:rsidRPr="00403F8C" w:rsidTr="00592FAE">
        <w:tc>
          <w:tcPr>
            <w:tcW w:w="9062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:rsidR="00592FAE" w:rsidRPr="00403F8C" w:rsidRDefault="00592FAE" w:rsidP="00592FAE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 xml:space="preserve">Coordinateur du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CEC</w:t>
            </w:r>
            <w:r w:rsidRPr="00403F8C">
              <w:rPr>
                <w:rFonts w:asciiTheme="majorBidi" w:hAnsiTheme="majorBidi" w:cstheme="majorBidi"/>
                <w:sz w:val="28"/>
                <w:szCs w:val="28"/>
              </w:rPr>
              <w:t> </w:t>
            </w:r>
          </w:p>
        </w:tc>
      </w:tr>
      <w:tr w:rsidR="00592FAE" w:rsidRPr="00403F8C" w:rsidTr="005875BD">
        <w:tc>
          <w:tcPr>
            <w:tcW w:w="3964" w:type="dxa"/>
            <w:shd w:val="clear" w:color="auto" w:fill="auto"/>
          </w:tcPr>
          <w:p w:rsidR="00592FAE" w:rsidRPr="00403F8C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Nom et Prénom</w:t>
            </w:r>
          </w:p>
        </w:tc>
        <w:tc>
          <w:tcPr>
            <w:tcW w:w="5098" w:type="dxa"/>
            <w:shd w:val="clear" w:color="auto" w:fill="auto"/>
          </w:tcPr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92FAE" w:rsidRPr="00403F8C" w:rsidTr="005875BD">
        <w:tc>
          <w:tcPr>
            <w:tcW w:w="3964" w:type="dxa"/>
            <w:shd w:val="clear" w:color="auto" w:fill="auto"/>
          </w:tcPr>
          <w:p w:rsidR="00592FAE" w:rsidRPr="00403F8C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Grade et affiliation</w:t>
            </w:r>
          </w:p>
        </w:tc>
        <w:tc>
          <w:tcPr>
            <w:tcW w:w="5098" w:type="dxa"/>
            <w:shd w:val="clear" w:color="auto" w:fill="auto"/>
          </w:tcPr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92FAE" w:rsidRPr="00403F8C" w:rsidTr="005875BD">
        <w:tc>
          <w:tcPr>
            <w:tcW w:w="3964" w:type="dxa"/>
            <w:shd w:val="clear" w:color="auto" w:fill="auto"/>
          </w:tcPr>
          <w:p w:rsidR="00592FAE" w:rsidRPr="00403F8C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Téléphone</w:t>
            </w:r>
          </w:p>
        </w:tc>
        <w:tc>
          <w:tcPr>
            <w:tcW w:w="5098" w:type="dxa"/>
            <w:shd w:val="clear" w:color="auto" w:fill="auto"/>
          </w:tcPr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92FAE" w:rsidRPr="00403F8C" w:rsidTr="005875BD">
        <w:tc>
          <w:tcPr>
            <w:tcW w:w="3964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 xml:space="preserve"> E-mail</w:t>
            </w:r>
          </w:p>
        </w:tc>
        <w:tc>
          <w:tcPr>
            <w:tcW w:w="5098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92FAE" w:rsidRPr="00403F8C" w:rsidTr="00095224">
        <w:tc>
          <w:tcPr>
            <w:tcW w:w="9062" w:type="dxa"/>
            <w:gridSpan w:val="2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Co-coordinateur du CEC (optionnel)</w:t>
            </w:r>
          </w:p>
        </w:tc>
      </w:tr>
      <w:tr w:rsidR="00592FAE" w:rsidRPr="00403F8C" w:rsidTr="005875BD">
        <w:tc>
          <w:tcPr>
            <w:tcW w:w="3964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592FA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Nom et Prénom</w:t>
            </w:r>
          </w:p>
        </w:tc>
        <w:tc>
          <w:tcPr>
            <w:tcW w:w="5098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592FA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92FAE" w:rsidRPr="00403F8C" w:rsidTr="005875BD">
        <w:tc>
          <w:tcPr>
            <w:tcW w:w="3964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592FA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Grade et affiliation</w:t>
            </w:r>
          </w:p>
        </w:tc>
        <w:tc>
          <w:tcPr>
            <w:tcW w:w="5098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592FA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92FAE" w:rsidRPr="00403F8C" w:rsidTr="005875BD">
        <w:tc>
          <w:tcPr>
            <w:tcW w:w="3964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592FA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Téléphone</w:t>
            </w:r>
          </w:p>
        </w:tc>
        <w:tc>
          <w:tcPr>
            <w:tcW w:w="5098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592FA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92FAE" w:rsidRPr="00403F8C" w:rsidTr="005875BD">
        <w:tc>
          <w:tcPr>
            <w:tcW w:w="3964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592FA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 xml:space="preserve"> E-mail</w:t>
            </w:r>
          </w:p>
        </w:tc>
        <w:tc>
          <w:tcPr>
            <w:tcW w:w="5098" w:type="dxa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592FA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92FAE" w:rsidRPr="00403F8C" w:rsidTr="00592FAE">
        <w:tc>
          <w:tcPr>
            <w:tcW w:w="9062" w:type="dxa"/>
            <w:gridSpan w:val="2"/>
            <w:tcBorders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CD3C4E">
            <w:pPr>
              <w:rPr>
                <w:rFonts w:asciiTheme="majorBidi" w:hAnsiTheme="majorBidi" w:cstheme="majorBidi"/>
                <w:sz w:val="12"/>
                <w:szCs w:val="12"/>
              </w:rPr>
            </w:pPr>
          </w:p>
        </w:tc>
      </w:tr>
      <w:tr w:rsidR="00592FAE" w:rsidRPr="00403F8C" w:rsidTr="005875BD">
        <w:tc>
          <w:tcPr>
            <w:tcW w:w="396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92FAE" w:rsidRPr="00403F8C" w:rsidRDefault="005875BD" w:rsidP="00CD3C4E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Objectifs généraux </w:t>
            </w:r>
            <w:r w:rsidR="00592FAE" w:rsidRPr="00403F8C">
              <w:rPr>
                <w:rFonts w:asciiTheme="majorBidi" w:hAnsiTheme="majorBidi" w:cstheme="majorBidi"/>
                <w:sz w:val="28"/>
                <w:szCs w:val="28"/>
              </w:rPr>
              <w:t>du CEC</w:t>
            </w:r>
          </w:p>
        </w:tc>
        <w:tc>
          <w:tcPr>
            <w:tcW w:w="509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92FAE" w:rsidRPr="00403F8C" w:rsidRDefault="00592FAE" w:rsidP="00CD3C4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5BD" w:rsidRPr="00403F8C" w:rsidTr="005875BD">
        <w:tc>
          <w:tcPr>
            <w:tcW w:w="396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Objectifs 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intermédiaires </w:t>
            </w:r>
            <w:r w:rsidRPr="00403F8C">
              <w:rPr>
                <w:rFonts w:asciiTheme="majorBidi" w:hAnsiTheme="majorBidi" w:cstheme="majorBidi"/>
                <w:sz w:val="28"/>
                <w:szCs w:val="28"/>
              </w:rPr>
              <w:t>du CEC</w:t>
            </w:r>
          </w:p>
        </w:tc>
        <w:tc>
          <w:tcPr>
            <w:tcW w:w="509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5BD" w:rsidRPr="00403F8C" w:rsidTr="00592FAE">
        <w:tc>
          <w:tcPr>
            <w:tcW w:w="9062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5BD" w:rsidRPr="00403F8C" w:rsidTr="005875BD">
        <w:tc>
          <w:tcPr>
            <w:tcW w:w="396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Public cible </w:t>
            </w:r>
          </w:p>
        </w:tc>
        <w:tc>
          <w:tcPr>
            <w:tcW w:w="509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5BD" w:rsidRPr="00403F8C" w:rsidTr="005875BD">
        <w:tc>
          <w:tcPr>
            <w:tcW w:w="396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lastRenderedPageBreak/>
              <w:t xml:space="preserve">Critères de sélections </w:t>
            </w: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(quotas/ancienneté/</w:t>
            </w:r>
            <w:r w:rsidR="007D6EC1">
              <w:rPr>
                <w:rFonts w:asciiTheme="majorBidi" w:hAnsiTheme="majorBidi" w:cstheme="majorBidi"/>
                <w:sz w:val="28"/>
                <w:szCs w:val="28"/>
              </w:rPr>
              <w:t>prérequis</w:t>
            </w:r>
            <w:bookmarkStart w:id="0" w:name="_GoBack"/>
            <w:bookmarkEnd w:id="0"/>
            <w:r>
              <w:rPr>
                <w:rFonts w:asciiTheme="majorBidi" w:hAnsiTheme="majorBidi" w:cstheme="majorBidi"/>
                <w:sz w:val="28"/>
                <w:szCs w:val="28"/>
              </w:rPr>
              <w:t>…)</w:t>
            </w:r>
          </w:p>
        </w:tc>
        <w:tc>
          <w:tcPr>
            <w:tcW w:w="509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875BD" w:rsidRP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5BD" w:rsidRPr="00403F8C" w:rsidTr="005875BD">
        <w:tc>
          <w:tcPr>
            <w:tcW w:w="396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Capacité d’accueil </w:t>
            </w:r>
          </w:p>
        </w:tc>
        <w:tc>
          <w:tcPr>
            <w:tcW w:w="509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5BD" w:rsidRPr="00403F8C" w:rsidTr="00592FAE">
        <w:tc>
          <w:tcPr>
            <w:tcW w:w="9062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5BD" w:rsidRPr="00403F8C" w:rsidTr="00592FAE">
        <w:tc>
          <w:tcPr>
            <w:tcW w:w="9062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Déroulement de  l’enseignement </w:t>
            </w:r>
          </w:p>
        </w:tc>
      </w:tr>
      <w:tr w:rsidR="005875BD" w:rsidRPr="00403F8C" w:rsidTr="005875BD">
        <w:tc>
          <w:tcPr>
            <w:tcW w:w="3964" w:type="dxa"/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Durée</w:t>
            </w:r>
          </w:p>
        </w:tc>
        <w:tc>
          <w:tcPr>
            <w:tcW w:w="5098" w:type="dxa"/>
            <w:shd w:val="clear" w:color="auto" w:fill="auto"/>
          </w:tcPr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5BD" w:rsidRPr="00403F8C" w:rsidTr="005875BD">
        <w:tc>
          <w:tcPr>
            <w:tcW w:w="3964" w:type="dxa"/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Volume horaire</w:t>
            </w:r>
          </w:p>
        </w:tc>
        <w:tc>
          <w:tcPr>
            <w:tcW w:w="5098" w:type="dxa"/>
            <w:shd w:val="clear" w:color="auto" w:fill="auto"/>
          </w:tcPr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5BD" w:rsidRPr="00403F8C" w:rsidTr="005875BD">
        <w:tc>
          <w:tcPr>
            <w:tcW w:w="3964" w:type="dxa"/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Rythme d’enseignement</w:t>
            </w:r>
          </w:p>
        </w:tc>
        <w:tc>
          <w:tcPr>
            <w:tcW w:w="5098" w:type="dxa"/>
            <w:shd w:val="clear" w:color="auto" w:fill="auto"/>
          </w:tcPr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Hebdomadaire</w:t>
            </w: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Mensuel</w:t>
            </w: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Autre : </w:t>
            </w:r>
          </w:p>
        </w:tc>
      </w:tr>
      <w:tr w:rsidR="005875BD" w:rsidRPr="00403F8C" w:rsidTr="005875BD">
        <w:tc>
          <w:tcPr>
            <w:tcW w:w="3964" w:type="dxa"/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Séminaire de formation </w:t>
            </w:r>
          </w:p>
        </w:tc>
        <w:tc>
          <w:tcPr>
            <w:tcW w:w="5098" w:type="dxa"/>
            <w:shd w:val="clear" w:color="auto" w:fill="auto"/>
          </w:tcPr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5875BD">
              <w:rPr>
                <w:rFonts w:asciiTheme="majorBidi" w:hAnsiTheme="majorBidi" w:cstheme="majorBidi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3423DA0" wp14:editId="1F42CC6A">
                      <wp:simplePos x="0" y="0"/>
                      <wp:positionH relativeFrom="column">
                        <wp:posOffset>1172210</wp:posOffset>
                      </wp:positionH>
                      <wp:positionV relativeFrom="paragraph">
                        <wp:posOffset>-629920</wp:posOffset>
                      </wp:positionV>
                      <wp:extent cx="257175" cy="190500"/>
                      <wp:effectExtent l="0" t="0" r="28575" b="1905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DC1A10" id="Rectangle 4" o:spid="_x0000_s1026" style="position:absolute;margin-left:92.3pt;margin-top:-49.6pt;width:20.25pt;height: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" filled="f" strokeweight="2pt"/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EA14AF9" wp14:editId="0CC64060">
                      <wp:simplePos x="0" y="0"/>
                      <wp:positionH relativeFrom="column">
                        <wp:posOffset>46418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C644E" id="Rectangle 8" o:spid="_x0000_s1026" style="position:absolute;margin-left:36.55pt;margin-top:1.15pt;width:20.25pt;height: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CA0578D" wp14:editId="1E4B8A4D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B526B5" id="Rectangle 9" o:spid="_x0000_s1026" style="position:absolute;margin-left:113.05pt;margin-top:1.15pt;width:20.25pt;height: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" filled="f" strokeweight="2pt"/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sz w:val="28"/>
                <w:szCs w:val="28"/>
              </w:rPr>
              <w:t xml:space="preserve">Oui             Non </w:t>
            </w:r>
          </w:p>
        </w:tc>
      </w:tr>
      <w:tr w:rsidR="005875BD" w:rsidRPr="00403F8C" w:rsidTr="005875BD">
        <w:tc>
          <w:tcPr>
            <w:tcW w:w="3964" w:type="dxa"/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TD/TP</w:t>
            </w:r>
          </w:p>
        </w:tc>
        <w:tc>
          <w:tcPr>
            <w:tcW w:w="5098" w:type="dxa"/>
            <w:shd w:val="clear" w:color="auto" w:fill="auto"/>
          </w:tcPr>
          <w:p w:rsidR="005875BD" w:rsidRPr="00403F8C" w:rsidRDefault="005875BD" w:rsidP="005875BD">
            <w:pPr>
              <w:rPr>
                <w:rFonts w:asciiTheme="majorBidi" w:hAnsiTheme="majorBidi" w:cstheme="majorBidi"/>
                <w:noProof/>
                <w:sz w:val="22"/>
                <w:szCs w:val="22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Oui             Non</w:t>
            </w:r>
          </w:p>
        </w:tc>
      </w:tr>
      <w:tr w:rsidR="005875BD" w:rsidRPr="00403F8C" w:rsidTr="005875BD">
        <w:tc>
          <w:tcPr>
            <w:tcW w:w="3964" w:type="dxa"/>
            <w:tcBorders>
              <w:bottom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Stage pratique</w:t>
            </w:r>
          </w:p>
          <w:p w:rsidR="005875BD" w:rsidRPr="00403F8C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4"/>
                <w:szCs w:val="24"/>
              </w:rPr>
              <w:t>(Préciser le lieu éventuellement)</w:t>
            </w:r>
          </w:p>
        </w:tc>
        <w:tc>
          <w:tcPr>
            <w:tcW w:w="5098" w:type="dxa"/>
            <w:tcBorders>
              <w:bottom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5875BD">
              <w:rPr>
                <w:rFonts w:asciiTheme="majorBidi" w:hAnsiTheme="majorBidi" w:cstheme="majorBidi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3021FFE" wp14:editId="53921E0D">
                      <wp:simplePos x="0" y="0"/>
                      <wp:positionH relativeFrom="column">
                        <wp:posOffset>1181735</wp:posOffset>
                      </wp:positionH>
                      <wp:positionV relativeFrom="paragraph">
                        <wp:posOffset>-845185</wp:posOffset>
                      </wp:positionV>
                      <wp:extent cx="257175" cy="190500"/>
                      <wp:effectExtent l="0" t="0" r="28575" b="1905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00CB4D" id="Rectangle 3" o:spid="_x0000_s1026" style="position:absolute;margin-left:93.05pt;margin-top:-66.55pt;width:20.25pt;height:1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30569CA" wp14:editId="11B83E9B">
                      <wp:simplePos x="0" y="0"/>
                      <wp:positionH relativeFrom="column">
                        <wp:posOffset>1440180</wp:posOffset>
                      </wp:positionH>
                      <wp:positionV relativeFrom="paragraph">
                        <wp:posOffset>17145</wp:posOffset>
                      </wp:positionV>
                      <wp:extent cx="257175" cy="19050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400" y="21600"/>
                          <wp:lineTo x="22400" y="0"/>
                          <wp:lineTo x="0" y="0"/>
                        </wp:wrapPolygon>
                      </wp:wrapThrough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412820" id="Rectangle 7" o:spid="_x0000_s1026" style="position:absolute;margin-left:113.4pt;margin-top:1.35pt;width:20.25pt;height: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" fillcolor="window" strokecolor="windowText" strokeweight="2pt">
                      <v:path arrowok="t"/>
                      <w10:wrap type="through"/>
                    </v:rect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4467A14" wp14:editId="7EC62CD3">
                      <wp:simplePos x="0" y="0"/>
                      <wp:positionH relativeFrom="column">
                        <wp:posOffset>468630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Through wrapText="bothSides">
                        <wp:wrapPolygon edited="0">
                          <wp:start x="0" y="0"/>
                          <wp:lineTo x="0" y="21600"/>
                          <wp:lineTo x="22400" y="21600"/>
                          <wp:lineTo x="22400" y="0"/>
                          <wp:lineTo x="0" y="0"/>
                        </wp:wrapPolygon>
                      </wp:wrapThrough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90A6E7" id="Rectangle 6" o:spid="_x0000_s1026" style="position:absolute;margin-left:36.9pt;margin-top:1.15pt;width:20.25pt;height: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" fillcolor="window" strokecolor="windowText" strokeweight="2pt">
                      <v:path arrowok="t"/>
                      <w10:wrap type="through"/>
                    </v:rect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sz w:val="28"/>
                <w:szCs w:val="28"/>
              </w:rPr>
              <w:t xml:space="preserve">Oui                           Non             </w:t>
            </w:r>
          </w:p>
        </w:tc>
      </w:tr>
      <w:tr w:rsidR="005875BD" w:rsidRPr="00403F8C" w:rsidTr="00592FAE">
        <w:tc>
          <w:tcPr>
            <w:tcW w:w="9062" w:type="dxa"/>
            <w:gridSpan w:val="2"/>
            <w:tcBorders>
              <w:bottom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5875BD">
              <w:rPr>
                <w:rFonts w:asciiTheme="majorBidi" w:hAnsiTheme="majorBidi" w:cstheme="majorBidi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3021FFE" wp14:editId="53921E0D">
                      <wp:simplePos x="0" y="0"/>
                      <wp:positionH relativeFrom="column">
                        <wp:posOffset>2984500</wp:posOffset>
                      </wp:positionH>
                      <wp:positionV relativeFrom="paragraph">
                        <wp:posOffset>-833755</wp:posOffset>
                      </wp:positionV>
                      <wp:extent cx="257175" cy="190500"/>
                      <wp:effectExtent l="0" t="0" r="28575" b="1905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F46E12" id="Rectangle 1" o:spid="_x0000_s1026" style="position:absolute;margin-left:235pt;margin-top:-65.65pt;width:20.25pt;height: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5875BD">
              <w:rPr>
                <w:rFonts w:asciiTheme="majorBidi" w:hAnsiTheme="majorBidi" w:cstheme="majorBidi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03423DA0" wp14:editId="1F42CC6A">
                      <wp:simplePos x="0" y="0"/>
                      <wp:positionH relativeFrom="column">
                        <wp:posOffset>3956050</wp:posOffset>
                      </wp:positionH>
                      <wp:positionV relativeFrom="paragraph">
                        <wp:posOffset>-833755</wp:posOffset>
                      </wp:positionV>
                      <wp:extent cx="257175" cy="19050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875A23" id="Rectangle 2" o:spid="_x0000_s1026" style="position:absolute;margin-left:311.5pt;margin-top:-65.65pt;width:20.25pt;height: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" filled="f" strokeweight="2pt"/>
                  </w:pict>
                </mc:Fallback>
              </mc:AlternateContent>
            </w:r>
          </w:p>
        </w:tc>
      </w:tr>
      <w:tr w:rsidR="005875BD" w:rsidRPr="00403F8C" w:rsidTr="005875BD">
        <w:trPr>
          <w:trHeight w:val="555"/>
        </w:trPr>
        <w:tc>
          <w:tcPr>
            <w:tcW w:w="3964" w:type="dxa"/>
            <w:vMerge w:val="restart"/>
            <w:tcBorders>
              <w:top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Modalités d’évaluation (en plus de l’examen écrit)</w:t>
            </w:r>
          </w:p>
          <w:p w:rsidR="005875BD" w:rsidRDefault="005875BD" w:rsidP="005875BD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Projet d’article scientifique</w:t>
            </w:r>
          </w:p>
          <w:p w:rsidR="005875BD" w:rsidRPr="00403F8C" w:rsidRDefault="005875BD" w:rsidP="005875BD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Autre p</w:t>
            </w:r>
            <w:r w:rsidRPr="00403F8C">
              <w:rPr>
                <w:rFonts w:asciiTheme="majorBidi" w:hAnsiTheme="majorBidi" w:cstheme="majorBidi"/>
                <w:sz w:val="28"/>
                <w:szCs w:val="28"/>
              </w:rPr>
              <w:t>rojet de fin d’études</w:t>
            </w:r>
          </w:p>
          <w:p w:rsidR="005875BD" w:rsidRPr="00403F8C" w:rsidRDefault="005875BD" w:rsidP="005875BD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sz w:val="28"/>
                <w:szCs w:val="28"/>
              </w:rPr>
              <w:t>Autre (Préciser) </w:t>
            </w:r>
          </w:p>
        </w:tc>
        <w:tc>
          <w:tcPr>
            <w:tcW w:w="5098" w:type="dxa"/>
            <w:tcBorders>
              <w:top w:val="single" w:sz="24" w:space="0" w:color="auto"/>
              <w:bottom w:val="nil"/>
            </w:tcBorders>
            <w:shd w:val="clear" w:color="auto" w:fill="auto"/>
          </w:tcPr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3B29982" wp14:editId="45B7D7A2">
                      <wp:simplePos x="0" y="0"/>
                      <wp:positionH relativeFrom="column">
                        <wp:posOffset>46418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2F9B9E" id="Rectangle 25" o:spid="_x0000_s1026" style="position:absolute;margin-left:36.55pt;margin-top:1.15pt;width:20.25pt;height: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8D83FAA" wp14:editId="5B0F201E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6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02CEE2" id="Rectangle 26" o:spid="_x0000_s1026" style="position:absolute;margin-left:113.05pt;margin-top:1.15pt;width:20.25pt;height: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" filled="f" strokeweight="2pt"/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sz w:val="28"/>
                <w:szCs w:val="28"/>
              </w:rPr>
              <w:t xml:space="preserve">Oui             Non </w:t>
            </w:r>
          </w:p>
        </w:tc>
      </w:tr>
      <w:tr w:rsidR="005875BD" w:rsidRPr="00403F8C" w:rsidTr="005875BD">
        <w:trPr>
          <w:trHeight w:val="555"/>
        </w:trPr>
        <w:tc>
          <w:tcPr>
            <w:tcW w:w="3964" w:type="dxa"/>
            <w:vMerge/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098" w:type="dxa"/>
            <w:tcBorders>
              <w:top w:val="nil"/>
              <w:bottom w:val="nil"/>
            </w:tcBorders>
            <w:shd w:val="clear" w:color="auto" w:fill="auto"/>
          </w:tcPr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E50040D" wp14:editId="0EB848CF">
                      <wp:simplePos x="0" y="0"/>
                      <wp:positionH relativeFrom="column">
                        <wp:posOffset>46418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0C7EEB" id="Rectangle 27" o:spid="_x0000_s1026" style="position:absolute;margin-left:36.55pt;margin-top:1.15pt;width:20.25pt;height: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4ECDD7D5" wp14:editId="49DDEDC8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8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4BA34D" id="Rectangle 28" o:spid="_x0000_s1026" style="position:absolute;margin-left:113.05pt;margin-top:1.15pt;width:20.25pt;height: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" filled="f" strokeweight="2pt"/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sz w:val="28"/>
                <w:szCs w:val="28"/>
              </w:rPr>
              <w:t xml:space="preserve">Oui             Non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            </w:t>
            </w: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 à préciser : ………………………………</w:t>
            </w:r>
          </w:p>
        </w:tc>
      </w:tr>
      <w:tr w:rsidR="005875BD" w:rsidRPr="00403F8C" w:rsidTr="005875BD">
        <w:trPr>
          <w:trHeight w:val="555"/>
        </w:trPr>
        <w:tc>
          <w:tcPr>
            <w:tcW w:w="3964" w:type="dxa"/>
            <w:vMerge/>
            <w:tcBorders>
              <w:bottom w:val="single" w:sz="24" w:space="0" w:color="auto"/>
            </w:tcBorders>
            <w:shd w:val="clear" w:color="auto" w:fill="auto"/>
          </w:tcPr>
          <w:p w:rsidR="005875BD" w:rsidRPr="00403F8C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098" w:type="dxa"/>
            <w:tcBorders>
              <w:top w:val="nil"/>
              <w:bottom w:val="single" w:sz="24" w:space="0" w:color="auto"/>
            </w:tcBorders>
            <w:shd w:val="clear" w:color="auto" w:fill="auto"/>
          </w:tcPr>
          <w:p w:rsidR="005875BD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                                           </w:t>
            </w:r>
          </w:p>
          <w:p w:rsidR="005875BD" w:rsidRPr="00403F8C" w:rsidRDefault="005875BD" w:rsidP="005875BD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3F8C">
              <w:rPr>
                <w:rFonts w:asciiTheme="majorBidi" w:hAnsiTheme="majorBidi" w:cstheme="majorBid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61F7DE9B" wp14:editId="7D23CF0D">
                      <wp:simplePos x="0" y="0"/>
                      <wp:positionH relativeFrom="column">
                        <wp:posOffset>46418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9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352DA8" id="Rectangle 29" o:spid="_x0000_s1026" style="position:absolute;margin-left:36.55pt;margin-top:1.15pt;width:20.25pt;height: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1CB1165" wp14:editId="46672A48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30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79E91F" id="Rectangle 30" o:spid="_x0000_s1026" style="position:absolute;margin-left:113.05pt;margin-top:1.15pt;width:20.25pt;height: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" filled="f" strokeweight="2pt"/>
                  </w:pict>
                </mc:Fallback>
              </mc:AlternateContent>
            </w:r>
            <w:r w:rsidRPr="00403F8C">
              <w:rPr>
                <w:rFonts w:asciiTheme="majorBidi" w:hAnsiTheme="majorBidi" w:cstheme="majorBidi"/>
                <w:sz w:val="28"/>
                <w:szCs w:val="28"/>
              </w:rPr>
              <w:t xml:space="preserve">Oui             Non </w:t>
            </w:r>
          </w:p>
        </w:tc>
      </w:tr>
    </w:tbl>
    <w:p w:rsidR="00592FAE" w:rsidRPr="00403F8C" w:rsidRDefault="00592FAE" w:rsidP="00592FAE">
      <w:pPr>
        <w:rPr>
          <w:rFonts w:asciiTheme="majorBidi" w:hAnsiTheme="majorBidi" w:cstheme="majorBidi"/>
        </w:rPr>
      </w:pPr>
    </w:p>
    <w:p w:rsidR="00AB58A4" w:rsidRDefault="00AB58A4"/>
    <w:sectPr w:rsidR="00AB58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9889E9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8AF7751"/>
    <w:multiLevelType w:val="hybridMultilevel"/>
    <w:tmpl w:val="4CDAC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085644"/>
    <w:multiLevelType w:val="hybridMultilevel"/>
    <w:tmpl w:val="78B2C3D4"/>
    <w:lvl w:ilvl="0" w:tplc="131A413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456B2"/>
    <w:multiLevelType w:val="hybridMultilevel"/>
    <w:tmpl w:val="B97E90E6"/>
    <w:lvl w:ilvl="0" w:tplc="131A413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9346CC"/>
    <w:multiLevelType w:val="hybridMultilevel"/>
    <w:tmpl w:val="98EE7914"/>
    <w:lvl w:ilvl="0" w:tplc="131A4134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TAyM7Y0MjU0MTFT0lEKTi0uzszPAykwrAUArKEr+SwAAAA="/>
  </w:docVars>
  <w:rsids>
    <w:rsidRoot w:val="00592FAE"/>
    <w:rsid w:val="005875BD"/>
    <w:rsid w:val="00592FAE"/>
    <w:rsid w:val="007D6EC1"/>
    <w:rsid w:val="00AB58A4"/>
    <w:rsid w:val="00D23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A51C47"/>
  <w15:chartTrackingRefBased/>
  <w15:docId w15:val="{D92242CD-0BD2-42A2-AC3E-4814533D6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F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istepuces">
    <w:name w:val="List Bullet"/>
    <w:basedOn w:val="Normal"/>
    <w:uiPriority w:val="99"/>
    <w:unhideWhenUsed/>
    <w:rsid w:val="00592FAE"/>
    <w:pPr>
      <w:numPr>
        <w:numId w:val="1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uiPriority w:val="34"/>
    <w:qFormat/>
    <w:rsid w:val="005875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54</Words>
  <Characters>850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Ben Khelil</dc:creator>
  <cp:keywords/>
  <dc:description/>
  <cp:lastModifiedBy>Mehdi Ben Khelil</cp:lastModifiedBy>
  <cp:revision>3</cp:revision>
  <dcterms:created xsi:type="dcterms:W3CDTF">2021-05-24T14:05:00Z</dcterms:created>
  <dcterms:modified xsi:type="dcterms:W3CDTF">2021-05-24T14:39:00Z</dcterms:modified>
</cp:coreProperties>
</file>